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FC5EB" w14:textId="77777777" w:rsidR="00E17C54" w:rsidRPr="005D5080" w:rsidRDefault="00E17C54" w:rsidP="00E17C54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8AC66B" wp14:editId="69EAD8C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4A9E2F" w14:textId="70DC148D" w:rsidR="00464F9C" w:rsidRPr="00B7211B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3DBDA418" wp14:editId="2F4D0450">
                                  <wp:extent cx="3836670" cy="518795"/>
                                  <wp:effectExtent l="0" t="0" r="0" b="0"/>
                                  <wp:docPr id="1" name="Immagin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A35122" w14:textId="77777777" w:rsidR="00464F9C" w:rsidRPr="0062367F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346C59F2" w14:textId="77777777" w:rsidR="00464F9C" w:rsidRPr="00AF23E2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BC37587" w14:textId="77777777" w:rsidR="00464F9C" w:rsidRPr="00D90196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4808300" w14:textId="77777777" w:rsidR="00464F9C" w:rsidRPr="00D90196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612E715D" w14:textId="77777777" w:rsidR="00464F9C" w:rsidRPr="00756FFC" w:rsidRDefault="00464F9C" w:rsidP="00E17C5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8AC6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434A9E2F" w14:textId="70DC148D" w:rsidR="00464F9C" w:rsidRPr="00B7211B" w:rsidRDefault="00464F9C" w:rsidP="00E17C5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3DBDA418" wp14:editId="2F4D0450">
                            <wp:extent cx="3836670" cy="518795"/>
                            <wp:effectExtent l="0" t="0" r="0" b="0"/>
                            <wp:docPr id="1" name="Immagin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A35122" w14:textId="77777777" w:rsidR="00464F9C" w:rsidRPr="0062367F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346C59F2" w14:textId="77777777" w:rsidR="00464F9C" w:rsidRPr="00AF23E2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BC37587" w14:textId="77777777" w:rsidR="00464F9C" w:rsidRPr="00D90196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4808300" w14:textId="77777777" w:rsidR="00464F9C" w:rsidRPr="00D90196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612E715D" w14:textId="77777777" w:rsidR="00464F9C" w:rsidRPr="00756FFC" w:rsidRDefault="00464F9C" w:rsidP="00E17C5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718C19D2" wp14:editId="6EEDF88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89938" w14:textId="77777777" w:rsidR="00E17C54" w:rsidRPr="005D5080" w:rsidRDefault="00E17C54" w:rsidP="00E17C54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5D5080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36AD2D0" w14:textId="24F24B97" w:rsidR="00E17C54" w:rsidRPr="002D42F0" w:rsidRDefault="00E17C54" w:rsidP="00E17C54">
      <w:pPr>
        <w:spacing w:line="240" w:lineRule="auto"/>
        <w:rPr>
          <w:rFonts w:eastAsia="Arial" w:cs="Arial"/>
          <w:color w:val="EA0029"/>
          <w:sz w:val="28"/>
          <w:szCs w:val="28"/>
          <w:lang w:val="en-GB"/>
        </w:rPr>
      </w:pPr>
      <w:r w:rsidRPr="00DF1F2A"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Embargoed until </w:t>
      </w:r>
      <w:r w:rsidR="001564B9">
        <w:rPr>
          <w:rFonts w:eastAsia="Arial" w:cs="Arial"/>
          <w:b/>
          <w:bCs/>
          <w:color w:val="EA0029"/>
          <w:sz w:val="28"/>
          <w:szCs w:val="28"/>
          <w:lang w:val="en-GB"/>
        </w:rPr>
        <w:t>9:00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 AM CET, </w:t>
      </w:r>
      <w:r w:rsidR="00D527D5">
        <w:rPr>
          <w:rFonts w:eastAsia="Arial" w:cs="Arial"/>
          <w:b/>
          <w:bCs/>
          <w:color w:val="EA0029"/>
          <w:sz w:val="28"/>
          <w:szCs w:val="28"/>
          <w:lang w:val="en-GB"/>
        </w:rPr>
        <w:t>May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 </w:t>
      </w:r>
      <w:r w:rsidR="00D527D5">
        <w:rPr>
          <w:rFonts w:eastAsia="Arial" w:cs="Arial"/>
          <w:b/>
          <w:bCs/>
          <w:color w:val="EA0029"/>
          <w:sz w:val="28"/>
          <w:szCs w:val="28"/>
          <w:lang w:val="en-GB"/>
        </w:rPr>
        <w:t>3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>, 2022</w:t>
      </w:r>
    </w:p>
    <w:p w14:paraId="34262465" w14:textId="40773E9A" w:rsidR="00E17C54" w:rsidRDefault="00E17C54" w:rsidP="00E17C54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39A98252" w14:textId="7F4D0677" w:rsidR="0062245F" w:rsidRPr="005D5080" w:rsidRDefault="0062245F" w:rsidP="00E17C54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76B38281" w14:textId="77777777" w:rsidR="00D527D5" w:rsidRPr="00D527D5" w:rsidRDefault="00D527D5" w:rsidP="00D527D5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  <w:lang w:val="it-IT"/>
        </w:rPr>
      </w:pPr>
      <w:proofErr w:type="spellStart"/>
      <w:r w:rsidRPr="00D527D5">
        <w:rPr>
          <w:rFonts w:cs="Arial"/>
          <w:b/>
          <w:bCs/>
          <w:color w:val="000000" w:themeColor="text1"/>
          <w:sz w:val="44"/>
          <w:szCs w:val="44"/>
          <w:lang w:val="it-IT"/>
        </w:rPr>
        <w:t>Kia</w:t>
      </w:r>
      <w:proofErr w:type="spellEnd"/>
      <w:r w:rsidRPr="00D527D5">
        <w:rPr>
          <w:rFonts w:cs="Arial"/>
          <w:b/>
          <w:bCs/>
          <w:color w:val="000000" w:themeColor="text1"/>
          <w:sz w:val="44"/>
          <w:szCs w:val="44"/>
          <w:lang w:val="it-IT"/>
        </w:rPr>
        <w:t xml:space="preserve"> presenta La Via Elettrica</w:t>
      </w:r>
    </w:p>
    <w:p w14:paraId="69717ACB" w14:textId="1E19890A" w:rsidR="00930103" w:rsidRDefault="00D527D5" w:rsidP="00D527D5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  <w:lang w:val="it-IT"/>
        </w:rPr>
      </w:pPr>
      <w:r w:rsidRPr="00D527D5">
        <w:rPr>
          <w:rFonts w:cs="Arial"/>
          <w:b/>
          <w:bCs/>
          <w:color w:val="000000" w:themeColor="text1"/>
          <w:sz w:val="44"/>
          <w:szCs w:val="44"/>
          <w:lang w:val="it-IT"/>
        </w:rPr>
        <w:t xml:space="preserve">Un progetto di mobilità sostenibile realizzato in collaborazione con MENNEKES ed </w:t>
      </w:r>
      <w:proofErr w:type="spellStart"/>
      <w:r w:rsidRPr="00D527D5">
        <w:rPr>
          <w:rFonts w:cs="Arial"/>
          <w:b/>
          <w:bCs/>
          <w:color w:val="000000" w:themeColor="text1"/>
          <w:sz w:val="44"/>
          <w:szCs w:val="44"/>
          <w:lang w:val="it-IT"/>
        </w:rPr>
        <w:t>Eicom</w:t>
      </w:r>
      <w:proofErr w:type="spellEnd"/>
    </w:p>
    <w:p w14:paraId="54AAFC14" w14:textId="77777777" w:rsidR="00D527D5" w:rsidRPr="0062245F" w:rsidRDefault="00D527D5" w:rsidP="00D527D5">
      <w:pPr>
        <w:spacing w:line="240" w:lineRule="auto"/>
        <w:jc w:val="center"/>
        <w:rPr>
          <w:b/>
          <w:bCs/>
          <w:sz w:val="26"/>
          <w:szCs w:val="26"/>
          <w:lang w:val="it-IT"/>
        </w:rPr>
      </w:pPr>
    </w:p>
    <w:p w14:paraId="7797742F" w14:textId="77777777" w:rsidR="00D527D5" w:rsidRDefault="00930103" w:rsidP="00D527D5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 xml:space="preserve">- </w:t>
      </w:r>
      <w:r>
        <w:rPr>
          <w:b/>
          <w:bCs/>
          <w:color w:val="FF0000"/>
          <w:sz w:val="26"/>
          <w:szCs w:val="26"/>
          <w:lang w:val="it-IT"/>
        </w:rPr>
        <w:t xml:space="preserve">   </w:t>
      </w:r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 xml:space="preserve">Un progetto ideato insieme ai partner MENNEKES ed </w:t>
      </w:r>
      <w:proofErr w:type="spellStart"/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>Eicom</w:t>
      </w:r>
      <w:proofErr w:type="spellEnd"/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 xml:space="preserve"> per tracciare un percorso di ricarica e ristoro lungo la Penisola italiana</w:t>
      </w:r>
    </w:p>
    <w:p w14:paraId="07B7E592" w14:textId="77777777" w:rsidR="00D527D5" w:rsidRPr="00D527D5" w:rsidRDefault="00AE6A9A" w:rsidP="00D527D5">
      <w:pPr>
        <w:pStyle w:val="Paragrafoelenco"/>
        <w:spacing w:line="240" w:lineRule="auto"/>
        <w:ind w:left="714" w:hanging="357"/>
        <w:rPr>
          <w:b/>
          <w:bCs/>
          <w:color w:val="000000" w:themeColor="text1"/>
          <w:sz w:val="26"/>
          <w:szCs w:val="26"/>
          <w:lang w:val="it-IT"/>
        </w:rPr>
      </w:pPr>
      <w:r w:rsidRPr="0062245F">
        <w:rPr>
          <w:b/>
          <w:bCs/>
          <w:color w:val="000000" w:themeColor="text1"/>
          <w:sz w:val="26"/>
          <w:szCs w:val="26"/>
          <w:lang w:val="it-IT"/>
        </w:rPr>
        <w:t>-</w:t>
      </w:r>
      <w:r w:rsidR="00930103" w:rsidRPr="0062245F">
        <w:rPr>
          <w:b/>
          <w:bCs/>
          <w:color w:val="000000" w:themeColor="text1"/>
          <w:sz w:val="26"/>
          <w:szCs w:val="26"/>
          <w:lang w:val="it-IT"/>
        </w:rPr>
        <w:t xml:space="preserve">    </w:t>
      </w:r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 xml:space="preserve">La via elettrica segna un altro passo importante nel processo di elettrificazione intrapreso da </w:t>
      </w:r>
      <w:proofErr w:type="spellStart"/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>Kia</w:t>
      </w:r>
      <w:proofErr w:type="spellEnd"/>
      <w:r w:rsidR="00D527D5" w:rsidRPr="00D527D5">
        <w:rPr>
          <w:b/>
          <w:bCs/>
          <w:color w:val="000000" w:themeColor="text1"/>
          <w:sz w:val="26"/>
          <w:szCs w:val="26"/>
          <w:lang w:val="it-IT"/>
        </w:rPr>
        <w:t xml:space="preserve"> a livello globale</w:t>
      </w:r>
    </w:p>
    <w:p w14:paraId="36767F5C" w14:textId="5D316AF8" w:rsidR="00E17C54" w:rsidRPr="00930103" w:rsidRDefault="00E17C54" w:rsidP="00E17C54">
      <w:pPr>
        <w:pStyle w:val="Paragrafoelenco"/>
        <w:spacing w:line="240" w:lineRule="auto"/>
        <w:ind w:left="714" w:hanging="357"/>
        <w:rPr>
          <w:b/>
          <w:bCs/>
          <w:sz w:val="26"/>
          <w:szCs w:val="26"/>
          <w:lang w:val="it-IT"/>
        </w:rPr>
      </w:pPr>
      <w:r w:rsidRPr="00930103">
        <w:rPr>
          <w:b/>
          <w:bCs/>
          <w:sz w:val="26"/>
          <w:szCs w:val="26"/>
          <w:lang w:val="it-IT"/>
        </w:rPr>
        <w:t> </w:t>
      </w:r>
    </w:p>
    <w:p w14:paraId="164B6C1F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eastAsiaTheme="minorHAnsi" w:hAnsi="Arial" w:cs="Arial"/>
          <w:color w:val="000000"/>
          <w:sz w:val="21"/>
          <w:szCs w:val="21"/>
          <w:lang w:val="it-IT"/>
        </w:rPr>
      </w:pPr>
      <w:r w:rsidRPr="00D527D5">
        <w:rPr>
          <w:rStyle w:val="Enfasigrassetto"/>
          <w:rFonts w:ascii="Arial" w:eastAsia="Malgun Gothic" w:hAnsi="Arial" w:cs="Arial"/>
          <w:color w:val="000000"/>
          <w:sz w:val="21"/>
          <w:szCs w:val="21"/>
        </w:rPr>
        <w:t xml:space="preserve">Milano, 3 </w:t>
      </w:r>
      <w:proofErr w:type="spellStart"/>
      <w:r w:rsidRPr="00D527D5">
        <w:rPr>
          <w:rStyle w:val="Enfasigrassetto"/>
          <w:rFonts w:ascii="Arial" w:eastAsia="Malgun Gothic" w:hAnsi="Arial" w:cs="Arial"/>
          <w:color w:val="000000"/>
          <w:sz w:val="21"/>
          <w:szCs w:val="21"/>
        </w:rPr>
        <w:t>maggio</w:t>
      </w:r>
      <w:proofErr w:type="spellEnd"/>
      <w:r w:rsidRPr="00D527D5">
        <w:rPr>
          <w:rStyle w:val="Enfasigrassetto"/>
          <w:rFonts w:ascii="Arial" w:eastAsia="Malgun Gothic" w:hAnsi="Arial" w:cs="Arial"/>
          <w:color w:val="000000"/>
          <w:sz w:val="21"/>
          <w:szCs w:val="21"/>
        </w:rPr>
        <w:t xml:space="preserve"> 2022</w:t>
      </w:r>
      <w:r>
        <w:rPr>
          <w:rStyle w:val="Enfasigrassetto"/>
          <w:rFonts w:eastAsia="Malgun Gothic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000000"/>
          <w:sz w:val="21"/>
          <w:szCs w:val="21"/>
        </w:rPr>
        <w:t xml:space="preserve">– K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sen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V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de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ealizz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llabor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 MENNEKES 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ico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is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ra e propria rete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azion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izion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ogh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iù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ggestiv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’Ital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me resort, hotel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toran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l fine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nett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iù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ca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sibi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proprio network per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ico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plug in.</w:t>
      </w:r>
    </w:p>
    <w:p w14:paraId="667F902A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Nell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ruttu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dividua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eriran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r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stalla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lonni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ivers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ENNEKES in co-branding con Kia al fine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t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seri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ico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fica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rviz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ruttu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ettiv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alt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fi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 </w:t>
      </w:r>
    </w:p>
    <w:p w14:paraId="46CA9039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“La V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è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iu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a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nd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l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mbolic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pieg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iuseppe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Bit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>  -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ministrat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eg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Kia Italia – La nos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zien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vel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lob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volven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strutt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tomobilistic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adizion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provider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rviz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bi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sì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m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nd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tten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è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pos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ati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stenibi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carbonizz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ces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dustria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’inaugur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elebriam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est’ogg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g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guar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es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re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iugan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tribuisco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posizioname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l nostro bran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l’inter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l panorama automotiv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azion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”</w:t>
      </w:r>
    </w:p>
    <w:p w14:paraId="640BA2F0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Attualme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lonni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i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stall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ttiv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rritor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ova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Rapallo (Ge), San Vincenzo (Li)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l’Iso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’Elb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ro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(An), ma ben prest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ggiungeran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ast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tur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(Ce), Taranto, Roccel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on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(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>) ed Agrigento. </w:t>
      </w:r>
    </w:p>
    <w:p w14:paraId="2D76AEED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 xml:space="preserve">“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bi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è un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ncipa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tagonis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l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vilupp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e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apevo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stenibi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accon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brizi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ad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ministrat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eg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ico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– È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nd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n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ico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tinu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gr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propr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ffe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uzion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Mobility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disf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lie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tutt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vel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al temp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ess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eri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ostr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biettiv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stenibi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 "La V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"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lt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s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rviz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l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gn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uidat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è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ssagg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orta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'inte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un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>" </w:t>
      </w:r>
    </w:p>
    <w:p w14:paraId="3D21767E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“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asci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et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m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el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 "La V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" –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accon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rco Di Carlo -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ministrat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eg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MENNEKES Italia – è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'esemplific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im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com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gg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'eMobility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rescindibi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stru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e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tu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lo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solo in termini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stenibi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nzional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od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parm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Parol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iav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l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a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ENNEKE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vilupp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stanteme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uzion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ca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mpr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iù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mplet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rforman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sati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t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erenz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otto </w:t>
      </w:r>
      <w:r>
        <w:rPr>
          <w:rStyle w:val="Enfasicorsivo"/>
          <w:rFonts w:ascii="Arial" w:hAnsi="Arial" w:cs="Arial"/>
          <w:color w:val="000000"/>
          <w:sz w:val="21"/>
          <w:szCs w:val="21"/>
        </w:rPr>
        <w:t>Charge Up Your Day! </w:t>
      </w:r>
      <w:r>
        <w:rPr>
          <w:rFonts w:ascii="Arial" w:hAnsi="Arial" w:cs="Arial"/>
          <w:color w:val="000000"/>
          <w:sz w:val="21"/>
          <w:szCs w:val="21"/>
        </w:rPr>
        <w:t>"</w:t>
      </w:r>
    </w:p>
    <w:p w14:paraId="47CB82AF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Com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ticip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La V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lloc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un panorama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s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lob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d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l brand Kia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i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esci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fferm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tu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eadership d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rc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ico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fica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on un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guar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’insiem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nd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espi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 cadenza 2026, Kia h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strui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propr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trateg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ntan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’increme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ota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rc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l continu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cess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fic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gressiv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vilupp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rete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rviz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essor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anonic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n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di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uto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fi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tinu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italizzaz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ces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 </w:t>
      </w:r>
    </w:p>
    <w:p w14:paraId="65615547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Forti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hiusu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2021 con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coraggia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3,01% di quota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rc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azion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t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fine del 2025, K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ved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ffri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amm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ple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11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del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vel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ndi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’obiettiv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è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ell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aggiung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ota del 6,6% d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rc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lob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’elettric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(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clu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i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)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lt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ota del 25%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di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amma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del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co-friendly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ll’ambi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u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largame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loba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rca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ico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vi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t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l 2026, K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n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aggiung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quota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di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500.000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ico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ri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nu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 di 1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il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dell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co-friendly (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clu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i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)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lobalme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 </w:t>
      </w:r>
    </w:p>
    <w:p w14:paraId="62117F99" w14:textId="77777777" w:rsidR="00D527D5" w:rsidRDefault="00D527D5" w:rsidP="00D527D5">
      <w:pPr>
        <w:pStyle w:val="NormaleWeb"/>
        <w:spacing w:line="300" w:lineRule="atLeast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E dal punto di vist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ovit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“eco-friendly” il 2022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rà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’ann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i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nnovamen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ple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amma Niro 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’arriv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e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s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T di EV6 ne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t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ar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Of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The Year.</w:t>
      </w:r>
    </w:p>
    <w:p w14:paraId="5459059E" w14:textId="77777777" w:rsidR="00D527D5" w:rsidRDefault="00D527D5" w:rsidP="00D527D5">
      <w:pPr>
        <w:pStyle w:val="NormaleWeb"/>
        <w:spacing w:line="300" w:lineRule="atLeast"/>
        <w:rPr>
          <w:rFonts w:ascii="Arial" w:hAnsi="Arial" w:cs="Arial"/>
          <w:color w:val="000000"/>
          <w:sz w:val="21"/>
          <w:szCs w:val="21"/>
        </w:rPr>
      </w:pPr>
      <w:r w:rsidRPr="00D527D5">
        <w:rPr>
          <w:rStyle w:val="Enfasigrassetto"/>
          <w:rFonts w:ascii="Arial" w:eastAsia="Malgun Gothic" w:hAnsi="Arial" w:cs="Arial"/>
          <w:color w:val="000000"/>
          <w:sz w:val="21"/>
          <w:szCs w:val="21"/>
        </w:rPr>
        <w:t>Kia Europe </w:t>
      </w:r>
      <w:r w:rsidRPr="00D527D5">
        <w:rPr>
          <w:rFonts w:ascii="Arial" w:hAnsi="Arial" w:cs="Arial"/>
          <w:color w:val="000000"/>
          <w:sz w:val="21"/>
          <w:szCs w:val="21"/>
        </w:rPr>
        <w:t> </w:t>
      </w:r>
      <w:r w:rsidRPr="00D527D5"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t xml:space="preserve">Kia Europe è 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vision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rope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di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>, marketing</w:t>
      </w:r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 e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assistenza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 di Kia Corporation. Con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sede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Francoforte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, in Germania,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copre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 39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mercati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 in Europa e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nel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Style w:val="Enfasicorsivo"/>
          <w:rFonts w:ascii="Arial" w:hAnsi="Arial" w:cs="Arial"/>
          <w:color w:val="000000"/>
          <w:sz w:val="21"/>
          <w:szCs w:val="21"/>
        </w:rPr>
        <w:t>Caucaso</w:t>
      </w:r>
      <w:proofErr w:type="spellEnd"/>
      <w:r>
        <w:rPr>
          <w:rStyle w:val="Enfasicorsivo"/>
          <w:rFonts w:ascii="Arial" w:hAnsi="Arial" w:cs="Arial"/>
          <w:color w:val="000000"/>
          <w:sz w:val="21"/>
          <w:szCs w:val="21"/>
        </w:rPr>
        <w:t>.</w:t>
      </w:r>
    </w:p>
    <w:p w14:paraId="7A606836" w14:textId="2F3F2422" w:rsidR="00E17C54" w:rsidRPr="00734FEB" w:rsidRDefault="00E17C54" w:rsidP="00E17C54">
      <w:pPr>
        <w:spacing w:before="240" w:after="240" w:line="240" w:lineRule="auto"/>
        <w:rPr>
          <w:rFonts w:cs="Arial"/>
          <w:i/>
          <w:iCs/>
          <w:lang w:val="it-IT"/>
        </w:rPr>
      </w:pPr>
      <w:r w:rsidRPr="00734FEB">
        <w:rPr>
          <w:rFonts w:eastAsia="Times New Roman" w:cs="Arial"/>
          <w:color w:val="000000"/>
          <w:lang w:val="it-IT" w:eastAsia="en-GB"/>
        </w:rPr>
        <w:t> </w:t>
      </w:r>
    </w:p>
    <w:p w14:paraId="677F2767" w14:textId="77777777" w:rsidR="00E3703B" w:rsidRPr="00734FEB" w:rsidRDefault="00E3703B">
      <w:pPr>
        <w:rPr>
          <w:rFonts w:cs="Arial"/>
          <w:lang w:val="it-IT"/>
        </w:rPr>
      </w:pPr>
    </w:p>
    <w:sectPr w:rsidR="00E3703B" w:rsidRPr="00734FEB" w:rsidSect="002C36C4">
      <w:footerReference w:type="default" r:id="rId9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B1B59" w14:textId="77777777" w:rsidR="006D58AF" w:rsidRDefault="006D58AF">
      <w:pPr>
        <w:spacing w:line="240" w:lineRule="auto"/>
      </w:pPr>
      <w:r>
        <w:separator/>
      </w:r>
    </w:p>
  </w:endnote>
  <w:endnote w:type="continuationSeparator" w:id="0">
    <w:p w14:paraId="79B1A938" w14:textId="77777777" w:rsidR="006D58AF" w:rsidRDefault="006D58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5521" w14:textId="77777777" w:rsidR="00464F9C" w:rsidRDefault="00464F9C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68237948" wp14:editId="33F0AAE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7A966" w14:textId="77777777" w:rsidR="006D58AF" w:rsidRDefault="006D58AF">
      <w:pPr>
        <w:spacing w:line="240" w:lineRule="auto"/>
      </w:pPr>
      <w:r>
        <w:separator/>
      </w:r>
    </w:p>
  </w:footnote>
  <w:footnote w:type="continuationSeparator" w:id="0">
    <w:p w14:paraId="681B64DD" w14:textId="77777777" w:rsidR="006D58AF" w:rsidRDefault="006D58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02292"/>
    <w:multiLevelType w:val="multilevel"/>
    <w:tmpl w:val="E0E2C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3476035">
    <w:abstractNumId w:val="0"/>
  </w:num>
  <w:num w:numId="2" w16cid:durableId="1312371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Dc3tzA1MjA2NTZR0lEKTi0uzszPAykwrAUA8qffgSwAAAA="/>
  </w:docVars>
  <w:rsids>
    <w:rsidRoot w:val="00E17C54"/>
    <w:rsid w:val="00004BA4"/>
    <w:rsid w:val="00017A7A"/>
    <w:rsid w:val="00055FCB"/>
    <w:rsid w:val="00077E56"/>
    <w:rsid w:val="000E212E"/>
    <w:rsid w:val="00125481"/>
    <w:rsid w:val="00142F63"/>
    <w:rsid w:val="001564B9"/>
    <w:rsid w:val="001620BF"/>
    <w:rsid w:val="0016461D"/>
    <w:rsid w:val="00166FDF"/>
    <w:rsid w:val="00176C15"/>
    <w:rsid w:val="001B224B"/>
    <w:rsid w:val="001B2F4E"/>
    <w:rsid w:val="00223060"/>
    <w:rsid w:val="00255577"/>
    <w:rsid w:val="00277B9F"/>
    <w:rsid w:val="00295A9D"/>
    <w:rsid w:val="002A4D0D"/>
    <w:rsid w:val="002C36C4"/>
    <w:rsid w:val="00312279"/>
    <w:rsid w:val="00316045"/>
    <w:rsid w:val="003327CA"/>
    <w:rsid w:val="0034118A"/>
    <w:rsid w:val="00344942"/>
    <w:rsid w:val="0035134C"/>
    <w:rsid w:val="00386003"/>
    <w:rsid w:val="003B38B2"/>
    <w:rsid w:val="003D1F06"/>
    <w:rsid w:val="003E0BEE"/>
    <w:rsid w:val="004007AF"/>
    <w:rsid w:val="00453B83"/>
    <w:rsid w:val="00464F9C"/>
    <w:rsid w:val="00471485"/>
    <w:rsid w:val="004A575D"/>
    <w:rsid w:val="004D167A"/>
    <w:rsid w:val="00511509"/>
    <w:rsid w:val="00512E8E"/>
    <w:rsid w:val="00513273"/>
    <w:rsid w:val="00531034"/>
    <w:rsid w:val="00531DF2"/>
    <w:rsid w:val="00547633"/>
    <w:rsid w:val="00565A13"/>
    <w:rsid w:val="00583655"/>
    <w:rsid w:val="00591BE4"/>
    <w:rsid w:val="005A192F"/>
    <w:rsid w:val="005C179C"/>
    <w:rsid w:val="005C6F03"/>
    <w:rsid w:val="005D1443"/>
    <w:rsid w:val="005D4030"/>
    <w:rsid w:val="005F0CFD"/>
    <w:rsid w:val="00605068"/>
    <w:rsid w:val="0061026D"/>
    <w:rsid w:val="00614C1D"/>
    <w:rsid w:val="0062245F"/>
    <w:rsid w:val="006362BB"/>
    <w:rsid w:val="00645FA6"/>
    <w:rsid w:val="00662D83"/>
    <w:rsid w:val="00677458"/>
    <w:rsid w:val="00690B2E"/>
    <w:rsid w:val="006D5672"/>
    <w:rsid w:val="006D58AF"/>
    <w:rsid w:val="006D6EC3"/>
    <w:rsid w:val="006E12D5"/>
    <w:rsid w:val="00723EC2"/>
    <w:rsid w:val="00730DF7"/>
    <w:rsid w:val="00734FEB"/>
    <w:rsid w:val="007402FA"/>
    <w:rsid w:val="0075111B"/>
    <w:rsid w:val="00766249"/>
    <w:rsid w:val="00772FAF"/>
    <w:rsid w:val="0077389A"/>
    <w:rsid w:val="007B7904"/>
    <w:rsid w:val="007D3ADB"/>
    <w:rsid w:val="00801501"/>
    <w:rsid w:val="008153AF"/>
    <w:rsid w:val="00842DCA"/>
    <w:rsid w:val="008648D9"/>
    <w:rsid w:val="008B0358"/>
    <w:rsid w:val="008E10E4"/>
    <w:rsid w:val="00930103"/>
    <w:rsid w:val="0093125A"/>
    <w:rsid w:val="00954346"/>
    <w:rsid w:val="00967347"/>
    <w:rsid w:val="009776A7"/>
    <w:rsid w:val="00983695"/>
    <w:rsid w:val="00987425"/>
    <w:rsid w:val="00990C87"/>
    <w:rsid w:val="009A0D8D"/>
    <w:rsid w:val="009C67FF"/>
    <w:rsid w:val="009D5083"/>
    <w:rsid w:val="00A3052C"/>
    <w:rsid w:val="00A41B1F"/>
    <w:rsid w:val="00A45817"/>
    <w:rsid w:val="00A550E6"/>
    <w:rsid w:val="00AA2DEA"/>
    <w:rsid w:val="00AD0653"/>
    <w:rsid w:val="00AE6A9A"/>
    <w:rsid w:val="00AF0CD0"/>
    <w:rsid w:val="00AF2775"/>
    <w:rsid w:val="00B03140"/>
    <w:rsid w:val="00B33607"/>
    <w:rsid w:val="00B47D3D"/>
    <w:rsid w:val="00B671F2"/>
    <w:rsid w:val="00B741CF"/>
    <w:rsid w:val="00BA1889"/>
    <w:rsid w:val="00BF578B"/>
    <w:rsid w:val="00C17A62"/>
    <w:rsid w:val="00C309F5"/>
    <w:rsid w:val="00CB0DAA"/>
    <w:rsid w:val="00D119F8"/>
    <w:rsid w:val="00D146CC"/>
    <w:rsid w:val="00D268CF"/>
    <w:rsid w:val="00D52257"/>
    <w:rsid w:val="00D527D5"/>
    <w:rsid w:val="00DA26DF"/>
    <w:rsid w:val="00DC6B49"/>
    <w:rsid w:val="00E0059D"/>
    <w:rsid w:val="00E17C54"/>
    <w:rsid w:val="00E20272"/>
    <w:rsid w:val="00E3703B"/>
    <w:rsid w:val="00E51965"/>
    <w:rsid w:val="00E56BAA"/>
    <w:rsid w:val="00E63045"/>
    <w:rsid w:val="00E64BC6"/>
    <w:rsid w:val="00E715EF"/>
    <w:rsid w:val="00E74658"/>
    <w:rsid w:val="00E810E1"/>
    <w:rsid w:val="00E9543D"/>
    <w:rsid w:val="00EF03FC"/>
    <w:rsid w:val="00F068D7"/>
    <w:rsid w:val="00F14B10"/>
    <w:rsid w:val="00F20EAB"/>
    <w:rsid w:val="00F27179"/>
    <w:rsid w:val="00F327D2"/>
    <w:rsid w:val="00F43566"/>
    <w:rsid w:val="00FD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D382A0"/>
  <w15:docId w15:val="{9642DFA6-6933-4605-A6F0-20D622EA1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17C54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5F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E17C5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E17C54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E17C54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7C54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Carpredefinitoparagrafo"/>
    <w:rsid w:val="00E17C54"/>
  </w:style>
  <w:style w:type="paragraph" w:customStyle="1" w:styleId="paragraph">
    <w:name w:val="paragraph"/>
    <w:basedOn w:val="Normale"/>
    <w:rsid w:val="00E17C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aragrafoelencoCarattere">
    <w:name w:val="Paragrafo elenco Carattere"/>
    <w:link w:val="Paragrafoelenco"/>
    <w:uiPriority w:val="34"/>
    <w:locked/>
    <w:rsid w:val="00E17C54"/>
    <w:rPr>
      <w:rFonts w:ascii="Arial" w:eastAsia="Malgun Gothic" w:hAnsi="Arial" w:cs="Times New Roman"/>
      <w:lang w:val="en-US"/>
    </w:rPr>
  </w:style>
  <w:style w:type="paragraph" w:styleId="NormaleWeb">
    <w:name w:val="Normal (Web)"/>
    <w:basedOn w:val="Normale"/>
    <w:uiPriority w:val="99"/>
    <w:unhideWhenUsed/>
    <w:rsid w:val="00E17C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17C54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E6A9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E6A9A"/>
    <w:rPr>
      <w:rFonts w:ascii="Lucida Grande" w:eastAsia="Malgun Gothic" w:hAnsi="Lucida Grande" w:cs="Lucida Grande"/>
      <w:sz w:val="18"/>
      <w:szCs w:val="18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277B9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77B9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77B9F"/>
    <w:rPr>
      <w:rFonts w:ascii="Arial" w:eastAsia="Malgun Gothic" w:hAnsi="Arial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77B9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77B9F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45FA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Enfasigrassetto">
    <w:name w:val="Strong"/>
    <w:basedOn w:val="Carpredefinitoparagrafo"/>
    <w:uiPriority w:val="22"/>
    <w:qFormat/>
    <w:rsid w:val="00D527D5"/>
    <w:rPr>
      <w:b/>
      <w:bCs/>
    </w:rPr>
  </w:style>
  <w:style w:type="character" w:styleId="Enfasicorsivo">
    <w:name w:val="Emphasis"/>
    <w:basedOn w:val="Carpredefinitoparagrafo"/>
    <w:uiPriority w:val="20"/>
    <w:qFormat/>
    <w:rsid w:val="00D527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iorgia Castellano</cp:lastModifiedBy>
  <cp:revision>4</cp:revision>
  <dcterms:created xsi:type="dcterms:W3CDTF">2022-03-16T12:14:00Z</dcterms:created>
  <dcterms:modified xsi:type="dcterms:W3CDTF">2022-05-06T14:04:00Z</dcterms:modified>
</cp:coreProperties>
</file>